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35873" w14:textId="466F13D2" w:rsidR="002057AD" w:rsidRPr="00A8381E" w:rsidRDefault="002057AD" w:rsidP="00A8381E">
      <w:pPr>
        <w:ind w:hanging="851"/>
        <w:jc w:val="center"/>
        <w:rPr>
          <w:b/>
          <w:sz w:val="30"/>
          <w:szCs w:val="30"/>
        </w:rPr>
      </w:pPr>
    </w:p>
    <w:p w14:paraId="77FE8742" w14:textId="264F6F0D" w:rsidR="00153A43" w:rsidRPr="00BB1322" w:rsidRDefault="004131F3" w:rsidP="004131F3">
      <w:pPr>
        <w:ind w:left="708" w:firstLine="708"/>
        <w:rPr>
          <w:b/>
          <w:sz w:val="30"/>
          <w:szCs w:val="30"/>
          <w:lang w:val="en-US"/>
        </w:rPr>
      </w:pPr>
      <w:r w:rsidRPr="00BB1322">
        <w:rPr>
          <w:b/>
          <w:sz w:val="30"/>
          <w:szCs w:val="30"/>
          <w:lang w:val="en-US"/>
        </w:rPr>
        <w:t>ECFS 20</w:t>
      </w:r>
      <w:r w:rsidR="00A8381E">
        <w:rPr>
          <w:b/>
          <w:sz w:val="30"/>
          <w:szCs w:val="30"/>
          <w:lang w:val="en-US"/>
        </w:rPr>
        <w:t>2</w:t>
      </w:r>
      <w:r w:rsidR="008F2C1C">
        <w:rPr>
          <w:b/>
          <w:sz w:val="30"/>
          <w:szCs w:val="30"/>
          <w:lang w:val="en-US"/>
        </w:rPr>
        <w:t>6</w:t>
      </w:r>
      <w:r>
        <w:rPr>
          <w:b/>
          <w:sz w:val="30"/>
          <w:szCs w:val="30"/>
          <w:lang w:val="en-US"/>
        </w:rPr>
        <w:t xml:space="preserve"> </w:t>
      </w:r>
      <w:r w:rsidR="00D25ADD">
        <w:rPr>
          <w:b/>
          <w:sz w:val="30"/>
          <w:szCs w:val="30"/>
          <w:lang w:val="en-US"/>
        </w:rPr>
        <w:t>–</w:t>
      </w:r>
      <w:r>
        <w:rPr>
          <w:b/>
          <w:sz w:val="30"/>
          <w:szCs w:val="30"/>
          <w:lang w:val="en-US"/>
        </w:rPr>
        <w:t xml:space="preserve"> </w:t>
      </w:r>
      <w:r w:rsidR="00D25ADD">
        <w:rPr>
          <w:b/>
          <w:sz w:val="30"/>
          <w:szCs w:val="30"/>
          <w:lang w:val="en-US"/>
        </w:rPr>
        <w:t>Late Breaking Science Abstract submission</w:t>
      </w:r>
    </w:p>
    <w:p w14:paraId="330FDA41" w14:textId="77777777" w:rsidR="00A07359" w:rsidRPr="00BB1322" w:rsidRDefault="00A07359">
      <w:pPr>
        <w:rPr>
          <w:lang w:val="en-US"/>
        </w:rPr>
      </w:pPr>
      <w:r w:rsidRPr="00BB1322">
        <w:rPr>
          <w:lang w:val="en-US"/>
        </w:rPr>
        <w:t>Please fill in all information below</w:t>
      </w:r>
      <w:r w:rsidR="00BB1322" w:rsidRPr="00BB1322">
        <w:rPr>
          <w:lang w:val="en-US"/>
        </w:rPr>
        <w:t xml:space="preserve"> in order to submit your abstract</w:t>
      </w:r>
      <w:r w:rsidRPr="00BB1322">
        <w:rPr>
          <w:lang w:val="en-US"/>
        </w:rPr>
        <w:t xml:space="preserve">: </w:t>
      </w:r>
    </w:p>
    <w:p w14:paraId="0234B347" w14:textId="77777777" w:rsidR="00725E3D" w:rsidRPr="00446BEC" w:rsidRDefault="00725E3D">
      <w:pPr>
        <w:rPr>
          <w:lang w:val="en-GB"/>
        </w:rPr>
      </w:pPr>
    </w:p>
    <w:p w14:paraId="3ACE5F18" w14:textId="77777777" w:rsidR="004E492A" w:rsidRPr="005D265A" w:rsidRDefault="004E492A" w:rsidP="00725E3D">
      <w:pPr>
        <w:spacing w:after="0" w:line="240" w:lineRule="auto"/>
        <w:rPr>
          <w:rFonts w:eastAsia="Times New Roman" w:cs="Times New Roman"/>
          <w:u w:val="single"/>
          <w:lang w:val="en-US" w:eastAsia="de-DE"/>
        </w:rPr>
      </w:pPr>
    </w:p>
    <w:p w14:paraId="1A22ED52" w14:textId="25982D58" w:rsidR="00725E3D" w:rsidRPr="005D265A" w:rsidRDefault="00834306" w:rsidP="000B7813">
      <w:pPr>
        <w:spacing w:after="0" w:line="240" w:lineRule="auto"/>
        <w:jc w:val="both"/>
        <w:rPr>
          <w:rFonts w:eastAsia="Times New Roman" w:cs="Times New Roman"/>
          <w:lang w:val="en-US" w:eastAsia="de-DE"/>
        </w:rPr>
      </w:pPr>
      <w:r w:rsidRPr="005D265A">
        <w:rPr>
          <w:rFonts w:eastAsia="Times New Roman" w:cs="Times New Roman"/>
          <w:u w:val="single"/>
          <w:lang w:val="en-US" w:eastAsia="de-DE"/>
        </w:rPr>
        <w:t>1</w:t>
      </w:r>
      <w:r w:rsidR="004E492A" w:rsidRPr="005D265A">
        <w:rPr>
          <w:rFonts w:eastAsia="Times New Roman" w:cs="Times New Roman"/>
          <w:u w:val="single"/>
          <w:lang w:val="en-US" w:eastAsia="de-DE"/>
        </w:rPr>
        <w:t xml:space="preserve">- </w:t>
      </w:r>
      <w:r w:rsidR="00BB1322" w:rsidRPr="005D265A">
        <w:rPr>
          <w:rFonts w:eastAsia="Times New Roman" w:cs="Times New Roman"/>
          <w:u w:val="single"/>
          <w:lang w:val="en-US" w:eastAsia="de-DE"/>
        </w:rPr>
        <w:t>Title:</w:t>
      </w:r>
      <w:r w:rsidR="000B7813">
        <w:rPr>
          <w:rFonts w:eastAsia="Times New Roman" w:cs="Times New Roman"/>
          <w:lang w:val="en-US" w:eastAsia="de-DE"/>
        </w:rPr>
        <w:t xml:space="preserve"> </w:t>
      </w:r>
    </w:p>
    <w:p w14:paraId="48F725DA" w14:textId="77777777" w:rsidR="00BB1322" w:rsidRPr="005D265A" w:rsidRDefault="00BB1322">
      <w:pPr>
        <w:rPr>
          <w:lang w:val="en-US"/>
        </w:rPr>
      </w:pPr>
    </w:p>
    <w:p w14:paraId="4C73E57A" w14:textId="77777777" w:rsidR="00BB1322" w:rsidRPr="005D265A" w:rsidRDefault="00834306">
      <w:pPr>
        <w:rPr>
          <w:lang w:val="en-US"/>
        </w:rPr>
      </w:pPr>
      <w:r w:rsidRPr="005D265A">
        <w:rPr>
          <w:rFonts w:eastAsia="Times New Roman" w:cs="Times New Roman"/>
          <w:u w:val="single"/>
          <w:lang w:val="en-US" w:eastAsia="de-DE"/>
        </w:rPr>
        <w:t>2</w:t>
      </w:r>
      <w:r w:rsidR="004E492A" w:rsidRPr="005D265A">
        <w:rPr>
          <w:rFonts w:eastAsia="Times New Roman" w:cs="Times New Roman"/>
          <w:u w:val="single"/>
          <w:lang w:val="en-US" w:eastAsia="de-DE"/>
        </w:rPr>
        <w:t xml:space="preserve"> - </w:t>
      </w:r>
      <w:r w:rsidR="00BB1322" w:rsidRPr="005D265A">
        <w:rPr>
          <w:rFonts w:eastAsia="Times New Roman" w:cs="Times New Roman"/>
          <w:u w:val="single"/>
          <w:lang w:val="en-US" w:eastAsia="de-DE"/>
        </w:rPr>
        <w:t>Text: (</w:t>
      </w:r>
      <w:r w:rsidR="00BB1322" w:rsidRPr="005D265A">
        <w:rPr>
          <w:lang w:val="en-US"/>
        </w:rPr>
        <w:t xml:space="preserve">Max. </w:t>
      </w:r>
      <w:r w:rsidR="002057AD" w:rsidRPr="005D265A">
        <w:rPr>
          <w:lang w:val="en-US"/>
        </w:rPr>
        <w:t>35</w:t>
      </w:r>
      <w:r w:rsidR="00BB1322" w:rsidRPr="005D265A">
        <w:rPr>
          <w:lang w:val="en-US"/>
        </w:rPr>
        <w:t>00 Characters (incl. spaces))</w:t>
      </w:r>
    </w:p>
    <w:p w14:paraId="2AD117DC" w14:textId="77777777" w:rsidR="008F2C1C" w:rsidRDefault="008F2C1C">
      <w:pPr>
        <w:rPr>
          <w:u w:val="single"/>
          <w:lang w:val="en-US"/>
        </w:rPr>
      </w:pPr>
    </w:p>
    <w:p w14:paraId="4931D4F7" w14:textId="506416F2" w:rsidR="00725E3D" w:rsidRPr="005D265A" w:rsidRDefault="00834306">
      <w:pPr>
        <w:rPr>
          <w:u w:val="single"/>
          <w:lang w:val="en-US"/>
        </w:rPr>
      </w:pPr>
      <w:r w:rsidRPr="005D265A">
        <w:rPr>
          <w:u w:val="single"/>
          <w:lang w:val="en-US"/>
        </w:rPr>
        <w:t>3</w:t>
      </w:r>
      <w:r w:rsidR="004E492A" w:rsidRPr="005D265A">
        <w:rPr>
          <w:u w:val="single"/>
          <w:lang w:val="en-US"/>
        </w:rPr>
        <w:t xml:space="preserve"> - </w:t>
      </w:r>
      <w:r w:rsidR="00725E3D" w:rsidRPr="005D265A">
        <w:rPr>
          <w:u w:val="single"/>
          <w:lang w:val="en-US"/>
        </w:rPr>
        <w:t>Authors:</w:t>
      </w:r>
    </w:p>
    <w:sectPr w:rsidR="00725E3D" w:rsidRPr="005D265A" w:rsidSect="005D7DF2">
      <w:headerReference w:type="default" r:id="rId10"/>
      <w:pgSz w:w="11906" w:h="16838"/>
      <w:pgMar w:top="0" w:right="1417" w:bottom="1134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1CB72" w14:textId="77777777" w:rsidR="001864EB" w:rsidRDefault="001864EB" w:rsidP="002057AD">
      <w:pPr>
        <w:spacing w:after="0" w:line="240" w:lineRule="auto"/>
      </w:pPr>
      <w:r>
        <w:separator/>
      </w:r>
    </w:p>
  </w:endnote>
  <w:endnote w:type="continuationSeparator" w:id="0">
    <w:p w14:paraId="6C1F5B95" w14:textId="77777777" w:rsidR="001864EB" w:rsidRDefault="001864EB" w:rsidP="00205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DFEC9" w14:textId="77777777" w:rsidR="001864EB" w:rsidRDefault="001864EB" w:rsidP="002057AD">
      <w:pPr>
        <w:spacing w:after="0" w:line="240" w:lineRule="auto"/>
      </w:pPr>
      <w:r>
        <w:separator/>
      </w:r>
    </w:p>
  </w:footnote>
  <w:footnote w:type="continuationSeparator" w:id="0">
    <w:p w14:paraId="5DE6433C" w14:textId="77777777" w:rsidR="001864EB" w:rsidRDefault="001864EB" w:rsidP="00205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3AFB6" w14:textId="0E4EE0F2" w:rsidR="00DD248C" w:rsidRDefault="008F2C1C">
    <w:pPr>
      <w:pStyle w:val="Header"/>
    </w:pPr>
    <w:r>
      <w:rPr>
        <w:noProof/>
      </w:rPr>
      <w:drawing>
        <wp:inline distT="0" distB="0" distL="0" distR="0" wp14:anchorId="0318536C" wp14:editId="728C8CCF">
          <wp:extent cx="5760720" cy="711835"/>
          <wp:effectExtent l="0" t="0" r="0" b="0"/>
          <wp:docPr id="19507809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0780958" name="Picture 19507809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11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8435F0"/>
    <w:multiLevelType w:val="multilevel"/>
    <w:tmpl w:val="DD8A8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5077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QxMDU0MjI0N7JU0lEKTi0uzszPAykwqgUAn2wgAiwAAAA="/>
  </w:docVars>
  <w:rsids>
    <w:rsidRoot w:val="00725E3D"/>
    <w:rsid w:val="00063FB0"/>
    <w:rsid w:val="000B7813"/>
    <w:rsid w:val="00153A43"/>
    <w:rsid w:val="001864EB"/>
    <w:rsid w:val="001F5A82"/>
    <w:rsid w:val="002057AD"/>
    <w:rsid w:val="00210D2D"/>
    <w:rsid w:val="00355A4F"/>
    <w:rsid w:val="004131F3"/>
    <w:rsid w:val="00421461"/>
    <w:rsid w:val="00446BEC"/>
    <w:rsid w:val="004A1878"/>
    <w:rsid w:val="004E492A"/>
    <w:rsid w:val="004F2B3F"/>
    <w:rsid w:val="00501B72"/>
    <w:rsid w:val="005D265A"/>
    <w:rsid w:val="005D7DF2"/>
    <w:rsid w:val="00622801"/>
    <w:rsid w:val="006A235A"/>
    <w:rsid w:val="006B71B0"/>
    <w:rsid w:val="00725E3D"/>
    <w:rsid w:val="00773C8C"/>
    <w:rsid w:val="00834306"/>
    <w:rsid w:val="008F2C1C"/>
    <w:rsid w:val="009E7790"/>
    <w:rsid w:val="00A07359"/>
    <w:rsid w:val="00A8381E"/>
    <w:rsid w:val="00B8004A"/>
    <w:rsid w:val="00BA2EBC"/>
    <w:rsid w:val="00BB1322"/>
    <w:rsid w:val="00D25ADD"/>
    <w:rsid w:val="00D76002"/>
    <w:rsid w:val="00DD248C"/>
    <w:rsid w:val="00DE52DF"/>
    <w:rsid w:val="00E050CE"/>
    <w:rsid w:val="00E43591"/>
    <w:rsid w:val="00E778A4"/>
    <w:rsid w:val="00FB7E73"/>
    <w:rsid w:val="00FD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A6C51"/>
  <w15:chartTrackingRefBased/>
  <w15:docId w15:val="{0D567FD5-42D3-4C71-9E61-D2BE227AA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d">
    <w:name w:val="mid"/>
    <w:basedOn w:val="DefaultParagraphFont"/>
    <w:rsid w:val="00725E3D"/>
  </w:style>
  <w:style w:type="character" w:styleId="Hyperlink">
    <w:name w:val="Hyperlink"/>
    <w:basedOn w:val="DefaultParagraphFont"/>
    <w:uiPriority w:val="99"/>
    <w:unhideWhenUsed/>
    <w:rsid w:val="00725E3D"/>
    <w:rPr>
      <w:color w:val="0000FF"/>
      <w:u w:val="single"/>
    </w:rPr>
  </w:style>
  <w:style w:type="character" w:customStyle="1" w:styleId="noticestar">
    <w:name w:val="notice_star"/>
    <w:basedOn w:val="DefaultParagraphFont"/>
    <w:rsid w:val="00725E3D"/>
  </w:style>
  <w:style w:type="character" w:customStyle="1" w:styleId="big2">
    <w:name w:val="big2"/>
    <w:basedOn w:val="DefaultParagraphFont"/>
    <w:rsid w:val="00725E3D"/>
  </w:style>
  <w:style w:type="character" w:customStyle="1" w:styleId="nrm">
    <w:name w:val="nrm"/>
    <w:basedOn w:val="DefaultParagraphFont"/>
    <w:rsid w:val="00725E3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0735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0735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0735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07359"/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B13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Emphasis">
    <w:name w:val="Emphasis"/>
    <w:basedOn w:val="DefaultParagraphFont"/>
    <w:uiPriority w:val="20"/>
    <w:qFormat/>
    <w:rsid w:val="00BB1322"/>
    <w:rPr>
      <w:i/>
      <w:iCs/>
    </w:rPr>
  </w:style>
  <w:style w:type="paragraph" w:styleId="ListParagraph">
    <w:name w:val="List Paragraph"/>
    <w:basedOn w:val="Normal"/>
    <w:uiPriority w:val="34"/>
    <w:qFormat/>
    <w:rsid w:val="002057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57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7AD"/>
  </w:style>
  <w:style w:type="paragraph" w:styleId="Footer">
    <w:name w:val="footer"/>
    <w:basedOn w:val="Normal"/>
    <w:link w:val="FooterChar"/>
    <w:uiPriority w:val="99"/>
    <w:unhideWhenUsed/>
    <w:rsid w:val="002057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7AD"/>
  </w:style>
  <w:style w:type="character" w:styleId="FollowedHyperlink">
    <w:name w:val="FollowedHyperlink"/>
    <w:basedOn w:val="DefaultParagraphFont"/>
    <w:uiPriority w:val="99"/>
    <w:semiHidden/>
    <w:unhideWhenUsed/>
    <w:rsid w:val="00A8381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5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A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A8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3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7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7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1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2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9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343F3595A61AD40906009B86BC8261A" ma:contentTypeVersion="10" ma:contentTypeDescription="Opret et nyt dokument." ma:contentTypeScope="" ma:versionID="ba4bdaa4087af9896614f7432a9e05d4">
  <xsd:schema xmlns:xsd="http://www.w3.org/2001/XMLSchema" xmlns:xs="http://www.w3.org/2001/XMLSchema" xmlns:p="http://schemas.microsoft.com/office/2006/metadata/properties" xmlns:ns3="bac70ce5-6bf0-4075-b1f2-29750a5e6a1e" targetNamespace="http://schemas.microsoft.com/office/2006/metadata/properties" ma:root="true" ma:fieldsID="8a26633f7b70c3bc5819769ae8392cb2" ns3:_="">
    <xsd:import namespace="bac70ce5-6bf0-4075-b1f2-29750a5e6a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70ce5-6bf0-4075-b1f2-29750a5e6a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E99012-A015-4340-8BC3-CAA9F91F01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248A63-B357-4900-839A-81405C9FD0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70ce5-6bf0-4075-b1f2-29750a5e6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5F5942-F19A-4259-A7D1-85A65E49E8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Porte</dc:creator>
  <cp:keywords/>
  <dc:description/>
  <cp:lastModifiedBy>Jess Matthews</cp:lastModifiedBy>
  <cp:revision>3</cp:revision>
  <dcterms:created xsi:type="dcterms:W3CDTF">2026-03-04T17:32:00Z</dcterms:created>
  <dcterms:modified xsi:type="dcterms:W3CDTF">2026-03-0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43F3595A61AD40906009B86BC8261A</vt:lpwstr>
  </property>
</Properties>
</file>